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X5c305896159c0a5f9648a4d0f0613e97b9b9705"/>
    <w:p>
      <w:pPr>
        <w:pStyle w:val="Heading1"/>
      </w:pPr>
      <w:r>
        <w:t xml:space="preserve">Internship Application Letter for Automotive Engineer Position</w:t>
      </w:r>
    </w:p>
    <w:p>
      <w:pPr>
        <w:pStyle w:val="FirstParagraph"/>
      </w:pPr>
      <w:r>
        <w:t xml:space="preserve">Your Name</w:t>
      </w:r>
      <w:r>
        <w:br/>
      </w:r>
      <w:r>
        <w:t xml:space="preserve">Student ID: [Your Student ID]</w:t>
      </w:r>
      <w:r>
        <w:br/>
      </w:r>
      <w:r>
        <w:t xml:space="preserve">University of Technology (Delft)</w:t>
      </w:r>
      <w:r>
        <w:br/>
      </w:r>
      <w:r>
        <w:t xml:space="preserve">Amsterdam, Netherlands</w:t>
      </w:r>
      <w:r>
        <w:br/>
      </w:r>
      <w:r>
        <w:t xml:space="preserve">Email: your.email@university.nl | Phone: +31 6 XXX XXXX</w:t>
      </w:r>
    </w:p>
    <w:p>
      <w:pPr>
        <w:pStyle w:val="BodyText"/>
      </w:pPr>
      <w:r>
        <w:t xml:space="preserve">October 26, 2023</w:t>
      </w:r>
    </w:p>
    <w:p>
      <w:pPr>
        <w:pStyle w:val="BodyText"/>
      </w:pPr>
      <w:r>
        <w:t xml:space="preserve">Hiring Manager</w:t>
      </w:r>
      <w:r>
        <w:br/>
      </w:r>
      <w:r>
        <w:t xml:space="preserve">[Company Name]</w:t>
      </w:r>
      <w:r>
        <w:br/>
      </w:r>
      <w:r>
        <w:t xml:space="preserve">Innovation Park Amsterdam</w:t>
      </w:r>
      <w:r>
        <w:br/>
      </w:r>
      <w:r>
        <w:t xml:space="preserve">Amsterdam, Netherlands</w:t>
      </w:r>
    </w:p>
    <w:bookmarkEnd w:id="20"/>
    <w:p>
      <w:pPr>
        <w:pStyle w:val="BodyText"/>
      </w:pPr>
      <w:r>
        <w:t xml:space="preserve">Dear Hiring Manager,</w:t>
      </w:r>
    </w:p>
    <w:p>
      <w:pPr>
        <w:pStyle w:val="BodyText"/>
      </w:pPr>
      <w:r>
        <w:t xml:space="preserve">It is with profound enthusiasm that I submit my Internship Application Letter for the Automotive Engineer Internship position at [Company Name] in Amsterdam. As a final-year Automotive Engineering student at Delft University of Technology, I have meticulously cultivated expertise in sustainable mobility systems and advanced vehicle dynamics—areas where your organization's pioneering work in electric vehicle (EV) technology and smart transportation solutions creates an unparalleled opportunity for growth. Having researched your contributions to the Netherlands' automotive innovation ecosystem, I am confident that my technical competencies align precisely with your team's mission to redefine mobility in the heart of Europe.</w:t>
      </w:r>
    </w:p>
    <w:p>
      <w:pPr>
        <w:pStyle w:val="BodyText"/>
      </w:pPr>
      <w:r>
        <w:t xml:space="preserve">My academic journey has centered on integrating mechanical engineering principles with cutting-edge sustainability frameworks—exactly the convergence required for tomorrow's automotive landscape. In my capstone project, "Optimization of Battery Thermal Management Systems for Urban EV Fleets," I designed a computational model using MATLAB/Simulink that reduced thermal runaway risks by 28% while extending battery life by 15%. This work directly addresses the Netherlands' ambitious goal to phase out combustion engines by 2030, a policy I actively followed through my participation in the Dutch Automotive Association's "Green Mobility Roundtable" as a student representative. My coursework in Advanced Powertrain Systems and Computational Fluid Dynamics provided me with hands-on experience with ANSYS Fluent and CAD software—skills I am eager to apply to your ongoing projects at the Innovation Park Amsterdam facility.</w:t>
      </w:r>
    </w:p>
    <w:p>
      <w:pPr>
        <w:pStyle w:val="BodyText"/>
      </w:pPr>
      <w:r>
        <w:t xml:space="preserve">What particularly compels me to pursue this internship in Netherlands Amsterdam is the city's unique ecosystem where automotive engineering meets urban innovation. Amsterdam isn't merely a location for my Internship Application Letter—it represents the living laboratory for sustainable mobility I've long aspired to contribute to. The city’s world-class infrastructure (including its EV-charging network of 1,200+ stations) and policy-driven initiatives like the "Amsterdam Smart City" program demonstrate how engineering solutions directly shape societal progress. Having volunteered with Green Mobility Amsterdam during my studies, I assisted in analyzing traffic flow data for public transport optimization—a project that reinforced my belief that automotive engineering must prioritize human-centric design. Working alongside your team in this environment would allow me to merge theoretical knowledge with real-world impact while immersing myself in the Netherlands' collaborative, solution-oriented culture.</w:t>
      </w:r>
    </w:p>
    <w:p>
      <w:pPr>
        <w:pStyle w:val="BodyText"/>
      </w:pPr>
      <w:r>
        <w:t xml:space="preserve">My technical toolkit includes proficiency in vehicle dynamics simulation (CarSim), embedded systems programming (C++ for microcontrollers), and advanced materials analysis—skills honed through my previous internship at Continental Automotive's R&amp;D center in Eindhoven. There, I contributed to a project reducing brake disc weight by 12% using lightweight composites, which enhanced fuel efficiency without compromising safety. This experience taught me the value of cross-functional collaboration in automotive engineering: I worked closely with software developers and manufacturing teams to ensure our solutions met ISO 26262 standards. Moreover, my fluency in Dutch (C1 level) and English (native proficiency) positions me to seamlessly integrate into your multicultural Amsterdam office environment while fostering strong relationships with local partners across the Netherlands.</w:t>
      </w:r>
    </w:p>
    <w:p>
      <w:pPr>
        <w:pStyle w:val="BodyText"/>
      </w:pPr>
      <w:r>
        <w:t xml:space="preserve">I have long admired [Company Name]'s leadership in autonomous driving technology—particularly your recent collaboration with the University of Amsterdam on lidar sensor integration for urban navigation. My academic research on sensor fusion algorithms aligns perfectly with this initiative, and I am eager to contribute to projects that bridge the gap between laboratory innovation and public road deployment. The Netherlands' strategic position as Europe’s automotive logistics hub (with Rotterdam Port handling 45% of EU vehicle exports) makes Amsterdam an ideal location for such breakthroughs. I am particularly drawn to your commitment to developing modular EV platforms, which mirrors my thesis work on scalable powertrain architectures—a concept that could revolutionize how fleets adapt to diverse European markets.</w:t>
      </w:r>
    </w:p>
    <w:p>
      <w:pPr>
        <w:pStyle w:val="BodyText"/>
      </w:pPr>
      <w:r>
        <w:t xml:space="preserve">Beyond technical skills, I bring a proactive mindset shaped by my experience leading the TU Delft Automotive Club. We recently won the 2023 Formula Student Netherlands competition through an all-electric race car design that prioritized recyclability—a project requiring budget management, team motivation, and stakeholder communication. This demonstrated my ability to balance engineering precision with collaborative leadership; qualities I would apply daily to support your engineering teams in Netherlands Amsterdam. I am equally passionate about the cultural dimension of working in Amsterdam: its open-minded society celebrates diversity as a catalyst for innovation, and I am prepared to engage fully with local communities while contributing fresh perspectives from my international academic background.</w:t>
      </w:r>
    </w:p>
    <w:p>
      <w:pPr>
        <w:pStyle w:val="BodyText"/>
      </w:pPr>
      <w:r>
        <w:t xml:space="preserve">This Internship Application Letter represents far more than a formal submission—it reflects my unwavering commitment to advancing the future of mobility. In an era where automotive engineering must solve complex challenges of sustainability, safety, and accessibility simultaneously, your organization embodies the ideal environment for me to grow as an Automotive Engineer. I am confident that my blend of technical rigor, practical experience in EV systems development, and deep understanding of Amsterdam’s mobility ecosystem would allow me to contribute meaningfully from day one. The Netherlands’ progressive approach to integrating technology with urban life makes Amsterdam not just a location for this internship, but the perfect foundation for my career.</w:t>
      </w:r>
    </w:p>
    <w:p>
      <w:pPr>
        <w:pStyle w:val="BodyText"/>
      </w:pPr>
      <w:r>
        <w:t xml:space="preserve">Thank you for considering my application. I have attached my CV and academic transcripts detailing further projects, and I welcome the opportunity to discuss how my skills in automotive engineering can support [Company Name]'s innovative vision during a brief interview at your convenience. I am available to start as early as January 2024 and am prepared to relocate immediately within Amsterdam.</w:t>
      </w:r>
    </w:p>
    <w:p>
      <w:pPr>
        <w:pStyle w:val="BodyText"/>
      </w:pPr>
      <w:r>
        <w:t xml:space="preserve">Sincerely,</w:t>
      </w:r>
      <w:r>
        <w:br/>
      </w:r>
    </w:p>
    <w:p>
      <w:pPr>
        <w:pStyle w:val="BodyText"/>
      </w:pPr>
      <w:r>
        <w:t xml:space="preserve">Your Signature</w:t>
      </w:r>
    </w:p>
    <w:p>
      <w:pPr>
        <w:pStyle w:val="BodyText"/>
      </w:pPr>
      <w:r>
        <w:t xml:space="preserve">[Your Full Name]</w:t>
      </w:r>
    </w:p>
    <w:p>
      <w:pPr>
        <w:pStyle w:val="BodyText"/>
      </w:pPr>
      <w:r>
        <w:t xml:space="preserve">Enclosures: Curriculum Vitae, Academic Transcripts, Project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2T08:48:44Z</dcterms:created>
  <dcterms:modified xsi:type="dcterms:W3CDTF">2026-07-22T08:48:44Z</dcterms:modified>
</cp:coreProperties>
</file>

<file path=docProps/custom.xml><?xml version="1.0" encoding="utf-8"?>
<Properties xmlns="http://schemas.openxmlformats.org/officeDocument/2006/custom-properties" xmlns:vt="http://schemas.openxmlformats.org/officeDocument/2006/docPropsVTypes"/>
</file>